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152"/>
        <w:gridCol w:w="656"/>
        <w:gridCol w:w="1246"/>
        <w:gridCol w:w="1490"/>
        <w:gridCol w:w="1657"/>
        <w:gridCol w:w="1278"/>
        <w:gridCol w:w="267"/>
        <w:gridCol w:w="1542"/>
      </w:tblGrid>
      <w:tr w:rsidR="00DE0DF5" w:rsidRPr="00EA23C8" w14:paraId="57749F78" w14:textId="77777777" w:rsidTr="00DE0DF5">
        <w:tc>
          <w:tcPr>
            <w:tcW w:w="973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53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974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DE0DF5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07B43913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0</w:t>
            </w:r>
            <w:r w:rsidR="001B5E6A">
              <w:rPr>
                <w:sz w:val="24"/>
                <w:szCs w:val="24"/>
              </w:rPr>
              <w:t>22</w:t>
            </w:r>
            <w:r w:rsidRPr="00DE0DF5">
              <w:rPr>
                <w:sz w:val="24"/>
                <w:szCs w:val="24"/>
              </w:rPr>
              <w:t>-20</w:t>
            </w:r>
            <w:r w:rsidR="001B5E6A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1B5E6A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1B5E6A">
              <w:rPr>
                <w:sz w:val="24"/>
                <w:szCs w:val="24"/>
              </w:rPr>
              <w:t xml:space="preserve">COĞRAFYA </w:t>
            </w:r>
            <w:r w:rsidRPr="00DE0DF5">
              <w:rPr>
                <w:sz w:val="24"/>
                <w:szCs w:val="24"/>
              </w:rPr>
              <w:t xml:space="preserve">ANABİLİM DALI </w:t>
            </w:r>
            <w:r w:rsidR="001B5E6A">
              <w:rPr>
                <w:sz w:val="24"/>
                <w:szCs w:val="24"/>
              </w:rPr>
              <w:t>COĞRAFYA</w:t>
            </w:r>
            <w:r w:rsidRPr="00DE0DF5">
              <w:rPr>
                <w:sz w:val="24"/>
                <w:szCs w:val="24"/>
              </w:rPr>
              <w:t xml:space="preserve"> BİLİM DALI </w:t>
            </w:r>
            <w:r w:rsidR="00E675F3">
              <w:rPr>
                <w:sz w:val="24"/>
                <w:szCs w:val="24"/>
              </w:rPr>
              <w:t>DOKTORA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6E70C2E3" w:rsidR="00C94657" w:rsidRPr="00DE0DF5" w:rsidRDefault="00E675F3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DOKTORA</w:t>
            </w:r>
            <w:r w:rsidR="00C94657" w:rsidRPr="001B5E6A">
              <w:rPr>
                <w:sz w:val="24"/>
                <w:szCs w:val="24"/>
              </w:rPr>
              <w:t>)</w:t>
            </w:r>
          </w:p>
        </w:tc>
      </w:tr>
      <w:tr w:rsidR="00DE0DF5" w:rsidRPr="00EA23C8" w14:paraId="32631E8F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EC5682" w:rsidRPr="00EA23C8" w14:paraId="317D747D" w14:textId="77777777" w:rsidTr="00DE0DF5">
        <w:trPr>
          <w:trHeight w:val="280"/>
        </w:trPr>
        <w:tc>
          <w:tcPr>
            <w:tcW w:w="620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1024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80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89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83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830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102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521C424A" w:rsidR="009663EE" w:rsidRPr="00402D36" w:rsidRDefault="009663EE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7A7E09E9" w:rsidR="004B4505" w:rsidRPr="00402D36" w:rsidRDefault="004B450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9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24736889" w:rsidR="00B566EA" w:rsidRPr="00402D36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3B150312" w:rsidR="007250E2" w:rsidRPr="00EE38A9" w:rsidRDefault="007250E2" w:rsidP="00A97C6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0224E250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C3386" w:rsidRPr="00EA23C8" w14:paraId="6185C44E" w14:textId="77777777" w:rsidTr="00F963F7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31B9724F" w14:textId="77777777" w:rsidR="003C3386" w:rsidRPr="00EA23C8" w:rsidRDefault="003C3386" w:rsidP="003C338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9F8472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Jeomorfolojide Alan Araştırmaları</w:t>
            </w:r>
          </w:p>
          <w:p w14:paraId="20A8DB9D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Prof. Dr. Mehmet Ali ÖZDEMİR)</w:t>
            </w:r>
          </w:p>
          <w:p w14:paraId="623CA4B0" w14:textId="06B3A2D5" w:rsidR="003C3386" w:rsidRPr="00402D36" w:rsidRDefault="00A112BE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CANLI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F30741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orfotektonik</w:t>
            </w:r>
            <w:proofErr w:type="spellEnd"/>
          </w:p>
          <w:p w14:paraId="0A0A594E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Hülya KAYMAK)</w:t>
            </w:r>
          </w:p>
          <w:p w14:paraId="074A596B" w14:textId="678EBBD9" w:rsidR="003C3386" w:rsidRPr="00402D36" w:rsidRDefault="00A112BE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CANLI</w:t>
            </w: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251D33" w14:textId="18AFF7B1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023CE6" w14:textId="08F2B20B" w:rsidR="003C3386" w:rsidRPr="00995A7B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C83DC11" w14:textId="77777777" w:rsidR="009D405D" w:rsidRPr="00402D36" w:rsidRDefault="009D405D" w:rsidP="009D405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ekansal</w:t>
            </w:r>
            <w:proofErr w:type="spellEnd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nalizlerde Modelleme (Dr. Öğr. Üyesi Mustafa KÖSE)</w:t>
            </w:r>
          </w:p>
          <w:p w14:paraId="41DD4AA7" w14:textId="499E5935" w:rsidR="003C3386" w:rsidRPr="00995A7B" w:rsidRDefault="009D405D" w:rsidP="009D405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CANLI</w:t>
            </w:r>
          </w:p>
        </w:tc>
      </w:tr>
      <w:tr w:rsidR="003C3386" w:rsidRPr="00EA23C8" w14:paraId="53F947B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63C8C3CB" w14:textId="77777777" w:rsidR="003C3386" w:rsidRPr="00EA23C8" w:rsidRDefault="003C3386" w:rsidP="003C338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A6C711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Jeomorfolojide Alan Araştırmaları</w:t>
            </w:r>
          </w:p>
          <w:p w14:paraId="752F7F2F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Prof. Dr. Mehmet Ali ÖZDEMİR)</w:t>
            </w:r>
          </w:p>
          <w:p w14:paraId="701E99AF" w14:textId="2131CD22" w:rsidR="003C3386" w:rsidRPr="00402D36" w:rsidRDefault="00332EE4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032C7C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orfotektonik</w:t>
            </w:r>
            <w:proofErr w:type="spellEnd"/>
          </w:p>
          <w:p w14:paraId="05CE4BCB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Hülya KAYMAK)</w:t>
            </w:r>
          </w:p>
          <w:p w14:paraId="2BB0BFFD" w14:textId="15429691" w:rsidR="003C3386" w:rsidRPr="00402D36" w:rsidRDefault="00332EE4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28EA95" w14:textId="1F774E5F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61A4F29C" w:rsidR="003C3386" w:rsidRPr="00995A7B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F82489C" w14:textId="77777777" w:rsidR="004109CD" w:rsidRPr="00402D36" w:rsidRDefault="004109CD" w:rsidP="004109C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ekansal</w:t>
            </w:r>
            <w:proofErr w:type="spellEnd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nalizlerde Modelleme (Dr. Öğr. Üyesi Mustafa KÖSE)</w:t>
            </w:r>
          </w:p>
          <w:p w14:paraId="3CEFBB82" w14:textId="3432ED8B" w:rsidR="003C3386" w:rsidRPr="00995A7B" w:rsidRDefault="00332EE4" w:rsidP="004109C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</w:tr>
      <w:tr w:rsidR="003C3386" w:rsidRPr="00EA23C8" w14:paraId="255797F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1D41EB83" w14:textId="77777777" w:rsidR="003C3386" w:rsidRPr="00EA23C8" w:rsidRDefault="003C3386" w:rsidP="003C338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127FFC7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Jeomorfolojide Alan Araştırmaları</w:t>
            </w:r>
          </w:p>
          <w:p w14:paraId="168C488B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Prof. Dr. Mehmet Ali ÖZDEMİR)</w:t>
            </w:r>
          </w:p>
          <w:p w14:paraId="60A0F0A8" w14:textId="03840CC2" w:rsidR="003C3386" w:rsidRPr="00995A7B" w:rsidRDefault="00A112BE" w:rsidP="003C338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407677B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orfotektonik</w:t>
            </w:r>
            <w:proofErr w:type="spellEnd"/>
          </w:p>
          <w:p w14:paraId="1B19A5E3" w14:textId="77777777" w:rsidR="003C3386" w:rsidRPr="00402D36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Hülya KAYMAK)</w:t>
            </w:r>
          </w:p>
          <w:p w14:paraId="48E41B08" w14:textId="62379962" w:rsidR="003C3386" w:rsidRPr="00995A7B" w:rsidRDefault="00A112BE" w:rsidP="003C338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B68622F" w14:textId="3F065772" w:rsidR="003C3386" w:rsidRPr="00275CC8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7062105E" w:rsidR="003C3386" w:rsidRPr="00995A7B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7B04DC85" w14:textId="77777777" w:rsidR="004109CD" w:rsidRPr="00402D36" w:rsidRDefault="004109CD" w:rsidP="004109C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proofErr w:type="spellStart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Mekansal</w:t>
            </w:r>
            <w:proofErr w:type="spellEnd"/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Analizlerde Modelleme (Dr. Öğr. Üyesi Mustafa KÖSE)</w:t>
            </w:r>
          </w:p>
          <w:p w14:paraId="55E09F99" w14:textId="7963663D" w:rsidR="003C3386" w:rsidRPr="00995A7B" w:rsidRDefault="009D405D" w:rsidP="004109CD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</w:p>
        </w:tc>
      </w:tr>
      <w:tr w:rsidR="003C3386" w:rsidRPr="00EA23C8" w14:paraId="231ED5E2" w14:textId="77777777" w:rsidTr="00DE0DF5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3C3386" w:rsidRPr="00995A7B" w:rsidRDefault="003C3386" w:rsidP="003C338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AC5BD6" w:rsidRPr="00EA23C8" w14:paraId="73979191" w14:textId="77777777" w:rsidTr="00DE0DF5">
        <w:trPr>
          <w:trHeight w:val="1096"/>
        </w:trPr>
        <w:tc>
          <w:tcPr>
            <w:tcW w:w="620" w:type="pct"/>
            <w:shd w:val="clear" w:color="auto" w:fill="BFBFBF"/>
            <w:vAlign w:val="center"/>
          </w:tcPr>
          <w:p w14:paraId="71000468" w14:textId="77777777" w:rsidR="00AC5BD6" w:rsidRPr="00EA23C8" w:rsidRDefault="00AC5BD6" w:rsidP="00AC5BD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1024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4BDD183D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0A3A13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İklim Analizleri</w:t>
            </w:r>
          </w:p>
          <w:p w14:paraId="5462CC62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Okan BOZYURT)</w:t>
            </w:r>
          </w:p>
          <w:p w14:paraId="0E1B7D56" w14:textId="6D47B180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CANLI</w:t>
            </w:r>
          </w:p>
        </w:tc>
        <w:tc>
          <w:tcPr>
            <w:tcW w:w="89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E593E4" w14:textId="1720C1E8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6462C8BF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4F6122E0" w:rsidR="00AC5BD6" w:rsidRPr="00995A7B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AC5BD6" w:rsidRPr="00EA23C8" w14:paraId="57F2AD2E" w14:textId="77777777" w:rsidTr="00A97C69">
        <w:trPr>
          <w:trHeight w:val="1010"/>
        </w:trPr>
        <w:tc>
          <w:tcPr>
            <w:tcW w:w="620" w:type="pct"/>
            <w:shd w:val="clear" w:color="auto" w:fill="BFBFBF"/>
            <w:vAlign w:val="center"/>
          </w:tcPr>
          <w:p w14:paraId="18B858AC" w14:textId="77777777" w:rsidR="00AC5BD6" w:rsidRPr="00EA23C8" w:rsidRDefault="00AC5BD6" w:rsidP="00AC5BD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238B2D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İklim Analizleri</w:t>
            </w:r>
          </w:p>
          <w:p w14:paraId="5E9F1BAE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Okan BOZYURT)</w:t>
            </w:r>
          </w:p>
          <w:p w14:paraId="6FDE71FB" w14:textId="1DD95224" w:rsidR="00AC5BD6" w:rsidRPr="00995A7B" w:rsidRDefault="00AC5BD6" w:rsidP="00AC5BD6">
            <w:pPr>
              <w:spacing w:after="0" w:line="240" w:lineRule="auto"/>
              <w:ind w:right="-57" w:firstLine="0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         FORUM</w:t>
            </w: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717CE6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402D36">
              <w:rPr>
                <w:rFonts w:eastAsia="Times New Roman" w:cs="Times New Roman"/>
                <w:sz w:val="18"/>
                <w:szCs w:val="18"/>
                <w:lang w:eastAsia="tr-TR"/>
              </w:rPr>
              <w:t>İklim Analizleri</w:t>
            </w:r>
          </w:p>
          <w:p w14:paraId="06D17812" w14:textId="77777777" w:rsidR="00AC5BD6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>(Dr. Öğr. Üyesi Okan BOZYURT)</w:t>
            </w:r>
          </w:p>
          <w:p w14:paraId="1B4AFE03" w14:textId="308E9D6D" w:rsidR="00AC5BD6" w:rsidRPr="00995A7B" w:rsidRDefault="00AC5BD6" w:rsidP="00332EE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18"/>
                <w:szCs w:val="18"/>
                <w:lang w:eastAsia="tr-TR"/>
              </w:rPr>
              <w:t xml:space="preserve">      </w:t>
            </w:r>
            <w:r w:rsidR="00332EE4">
              <w:rPr>
                <w:rFonts w:eastAsia="Times New Roman" w:cs="Times New Roman"/>
                <w:sz w:val="18"/>
                <w:szCs w:val="18"/>
                <w:lang w:eastAsia="tr-TR"/>
              </w:rPr>
              <w:t>FORUM</w:t>
            </w:r>
            <w:bookmarkStart w:id="0" w:name="_GoBack"/>
            <w:bookmarkEnd w:id="0"/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61B014" w14:textId="372A2BF7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5526BE" w14:textId="6927CE81" w:rsidR="00AC5BD6" w:rsidRPr="00995A7B" w:rsidRDefault="00AC5BD6" w:rsidP="00AC5BD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7BF7B6AC" w:rsidR="00AC5BD6" w:rsidRPr="00EA23C8" w:rsidRDefault="00AC5BD6" w:rsidP="00AC5BD6">
            <w:pPr>
              <w:spacing w:after="0" w:line="259" w:lineRule="auto"/>
              <w:ind w:firstLine="0"/>
              <w:jc w:val="left"/>
            </w:pPr>
          </w:p>
        </w:tc>
      </w:tr>
      <w:tr w:rsidR="00AC5BD6" w:rsidRPr="00EA23C8" w14:paraId="15DAB578" w14:textId="77777777" w:rsidTr="00DE0DF5">
        <w:trPr>
          <w:trHeight w:val="944"/>
        </w:trPr>
        <w:tc>
          <w:tcPr>
            <w:tcW w:w="620" w:type="pct"/>
            <w:shd w:val="clear" w:color="auto" w:fill="BFBFBF"/>
            <w:vAlign w:val="center"/>
          </w:tcPr>
          <w:p w14:paraId="13EAAEA2" w14:textId="77777777" w:rsidR="00AC5BD6" w:rsidRPr="00EA23C8" w:rsidRDefault="00AC5BD6" w:rsidP="00AC5BD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2FD7CD" w14:textId="0D0F72D7" w:rsidR="00AC5BD6" w:rsidRPr="00E370F1" w:rsidRDefault="00AC5BD6" w:rsidP="00AC5BD6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197475" w14:textId="02BD0EEA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14BA40" w14:textId="625F729E" w:rsidR="00AC5BD6" w:rsidRPr="00995A7B" w:rsidRDefault="00AC5BD6" w:rsidP="00AC5BD6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054435" w14:textId="733F6700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4E3C1D5D" w:rsidR="00AC5BD6" w:rsidRPr="00995A7B" w:rsidRDefault="00AC5BD6" w:rsidP="00AC5BD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AC5BD6" w:rsidRPr="00EA23C8" w14:paraId="0A44F6C1" w14:textId="77777777" w:rsidTr="00993190">
        <w:trPr>
          <w:trHeight w:val="431"/>
        </w:trPr>
        <w:tc>
          <w:tcPr>
            <w:tcW w:w="620" w:type="pct"/>
            <w:shd w:val="clear" w:color="auto" w:fill="BFBFBF"/>
            <w:vAlign w:val="center"/>
          </w:tcPr>
          <w:p w14:paraId="0270747F" w14:textId="77777777" w:rsidR="00AC5BD6" w:rsidRPr="00EA23C8" w:rsidRDefault="00AC5BD6" w:rsidP="00AC5BD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1024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24B566D1" w:rsidR="00AC5BD6" w:rsidRPr="00995A7B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83115E" w14:textId="588691DC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24046AEB" w:rsidR="00AC5BD6" w:rsidRPr="00995A7B" w:rsidRDefault="00AC5BD6" w:rsidP="00AC5BD6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83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4BA8C117" w:rsidR="00AC5BD6" w:rsidRPr="00995A7B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3CB6CB79" w:rsidR="00AC5BD6" w:rsidRPr="00995A7B" w:rsidRDefault="00AC5BD6" w:rsidP="00AC5BD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C5BD6" w:rsidRPr="00EA23C8" w14:paraId="73C960AC" w14:textId="77777777" w:rsidTr="00DE0DF5">
        <w:trPr>
          <w:trHeight w:val="851"/>
        </w:trPr>
        <w:tc>
          <w:tcPr>
            <w:tcW w:w="620" w:type="pct"/>
            <w:shd w:val="clear" w:color="auto" w:fill="BFBFBF"/>
            <w:vAlign w:val="center"/>
          </w:tcPr>
          <w:p w14:paraId="12BB0F5A" w14:textId="77777777" w:rsidR="00AC5BD6" w:rsidRPr="00EA23C8" w:rsidRDefault="00AC5BD6" w:rsidP="00AC5BD6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1024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AC5BD6" w:rsidRPr="00EA23C8" w:rsidRDefault="00AC5BD6" w:rsidP="00AC5BD6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0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AC5BD6" w:rsidRPr="00EA23C8" w:rsidRDefault="00AC5BD6" w:rsidP="00AC5BD6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89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AC5BD6" w:rsidRPr="00EA23C8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32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AC5BD6" w:rsidRPr="00EA23C8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830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AC5BD6" w:rsidRPr="00EA23C8" w:rsidRDefault="00AC5BD6" w:rsidP="00AC5BD6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proofErr w:type="gramStart"/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</w:t>
                            </w:r>
                            <w:proofErr w:type="gramEnd"/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bAwMrI0MQByLJR0lIJTi4sz8/NACgxrAVQUYw4sAAAA"/>
  </w:docVars>
  <w:rsids>
    <w:rsidRoot w:val="008052FD"/>
    <w:rsid w:val="000710FE"/>
    <w:rsid w:val="0008507A"/>
    <w:rsid w:val="000C2FD2"/>
    <w:rsid w:val="00136C8B"/>
    <w:rsid w:val="001B2DC0"/>
    <w:rsid w:val="001B5E6A"/>
    <w:rsid w:val="001C6711"/>
    <w:rsid w:val="002644C6"/>
    <w:rsid w:val="00265D48"/>
    <w:rsid w:val="00275CC8"/>
    <w:rsid w:val="00296D31"/>
    <w:rsid w:val="00307F2E"/>
    <w:rsid w:val="00332EE4"/>
    <w:rsid w:val="003876B1"/>
    <w:rsid w:val="00391042"/>
    <w:rsid w:val="00394FFC"/>
    <w:rsid w:val="003C3386"/>
    <w:rsid w:val="00402D36"/>
    <w:rsid w:val="004109CD"/>
    <w:rsid w:val="00415BDB"/>
    <w:rsid w:val="00495BF1"/>
    <w:rsid w:val="004A7337"/>
    <w:rsid w:val="004B20CA"/>
    <w:rsid w:val="004B4505"/>
    <w:rsid w:val="004E418E"/>
    <w:rsid w:val="00524559"/>
    <w:rsid w:val="00571DC6"/>
    <w:rsid w:val="00573AAC"/>
    <w:rsid w:val="005A2A98"/>
    <w:rsid w:val="005C2C13"/>
    <w:rsid w:val="005D3F0F"/>
    <w:rsid w:val="005F663C"/>
    <w:rsid w:val="00624BFE"/>
    <w:rsid w:val="00653FBB"/>
    <w:rsid w:val="00717269"/>
    <w:rsid w:val="007250E2"/>
    <w:rsid w:val="00790D0E"/>
    <w:rsid w:val="007F789B"/>
    <w:rsid w:val="008052FD"/>
    <w:rsid w:val="008A070B"/>
    <w:rsid w:val="008A24C4"/>
    <w:rsid w:val="0091093C"/>
    <w:rsid w:val="009663EE"/>
    <w:rsid w:val="0097279C"/>
    <w:rsid w:val="009901A4"/>
    <w:rsid w:val="00993190"/>
    <w:rsid w:val="00995A7B"/>
    <w:rsid w:val="009D405D"/>
    <w:rsid w:val="00A112BE"/>
    <w:rsid w:val="00A57881"/>
    <w:rsid w:val="00A75D3B"/>
    <w:rsid w:val="00A92EB9"/>
    <w:rsid w:val="00A97C69"/>
    <w:rsid w:val="00AB529A"/>
    <w:rsid w:val="00AC5BD6"/>
    <w:rsid w:val="00B01535"/>
    <w:rsid w:val="00B566EA"/>
    <w:rsid w:val="00B84567"/>
    <w:rsid w:val="00BE0248"/>
    <w:rsid w:val="00C14646"/>
    <w:rsid w:val="00C65774"/>
    <w:rsid w:val="00C6751B"/>
    <w:rsid w:val="00C67739"/>
    <w:rsid w:val="00C94657"/>
    <w:rsid w:val="00D038FC"/>
    <w:rsid w:val="00DD383E"/>
    <w:rsid w:val="00DE0DF5"/>
    <w:rsid w:val="00E1190B"/>
    <w:rsid w:val="00E12C37"/>
    <w:rsid w:val="00E370F1"/>
    <w:rsid w:val="00E50628"/>
    <w:rsid w:val="00E53885"/>
    <w:rsid w:val="00E675F3"/>
    <w:rsid w:val="00E778C0"/>
    <w:rsid w:val="00E825E5"/>
    <w:rsid w:val="00EA5936"/>
    <w:rsid w:val="00EB6DE2"/>
    <w:rsid w:val="00EC5682"/>
    <w:rsid w:val="00EE0AE0"/>
    <w:rsid w:val="00EE38A9"/>
    <w:rsid w:val="00F019DE"/>
    <w:rsid w:val="00F207E4"/>
    <w:rsid w:val="00F83D4A"/>
    <w:rsid w:val="00FA5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5A566B-B2E6-46B7-8B6E-5EDA2ADDD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Burcu Göközkut</cp:lastModifiedBy>
  <cp:revision>19</cp:revision>
  <dcterms:created xsi:type="dcterms:W3CDTF">2023-02-07T10:24:00Z</dcterms:created>
  <dcterms:modified xsi:type="dcterms:W3CDTF">2023-03-01T10:41:00Z</dcterms:modified>
</cp:coreProperties>
</file>